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08F1" w:rsidRDefault="00131D69" w:rsidP="00131D69">
      <w:pPr>
        <w:jc w:val="center"/>
      </w:pPr>
      <w:r>
        <w:t>Project Report</w:t>
      </w:r>
    </w:p>
    <w:p w:rsidR="00131D69" w:rsidRDefault="00131D69" w:rsidP="00131D69">
      <w:pPr>
        <w:jc w:val="center"/>
      </w:pPr>
    </w:p>
    <w:p w:rsidR="00131D69" w:rsidRDefault="00131D69" w:rsidP="00131D69">
      <w:r>
        <w:t>Placeholder</w:t>
      </w:r>
      <w:bookmarkStart w:id="0" w:name="_GoBack"/>
      <w:bookmarkEnd w:id="0"/>
    </w:p>
    <w:sectPr w:rsidR="00131D69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181" w:rsidRDefault="004B3181" w:rsidP="00131D69">
      <w:pPr>
        <w:spacing w:after="0" w:line="240" w:lineRule="auto"/>
      </w:pPr>
      <w:r>
        <w:separator/>
      </w:r>
    </w:p>
  </w:endnote>
  <w:endnote w:type="continuationSeparator" w:id="0">
    <w:p w:rsidR="004B3181" w:rsidRDefault="004B3181" w:rsidP="00131D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6868500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79BD" w:rsidRDefault="002479B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479BD" w:rsidRDefault="002479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181" w:rsidRDefault="004B3181" w:rsidP="00131D69">
      <w:pPr>
        <w:spacing w:after="0" w:line="240" w:lineRule="auto"/>
      </w:pPr>
      <w:r>
        <w:separator/>
      </w:r>
    </w:p>
  </w:footnote>
  <w:footnote w:type="continuationSeparator" w:id="0">
    <w:p w:rsidR="004B3181" w:rsidRDefault="004B3181" w:rsidP="00131D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31D69" w:rsidRDefault="00131D69" w:rsidP="00131D69">
    <w:pPr>
      <w:pStyle w:val="Header"/>
      <w:jc w:val="right"/>
    </w:pPr>
    <w:r>
      <w:t>Joseph Jin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0NTKxMDG1NDYyMzRU0lEKTi0uzszPAykwrAUAfArHwiwAAAA="/>
  </w:docVars>
  <w:rsids>
    <w:rsidRoot w:val="00D06F5A"/>
    <w:rsid w:val="00131D69"/>
    <w:rsid w:val="002479BD"/>
    <w:rsid w:val="004B3181"/>
    <w:rsid w:val="00AC08F1"/>
    <w:rsid w:val="00D06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5BBC3"/>
  <w15:chartTrackingRefBased/>
  <w15:docId w15:val="{52D7201E-C38C-4E8B-BD29-1FA6088AD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1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1D69"/>
  </w:style>
  <w:style w:type="paragraph" w:styleId="Footer">
    <w:name w:val="footer"/>
    <w:basedOn w:val="Normal"/>
    <w:link w:val="FooterChar"/>
    <w:uiPriority w:val="99"/>
    <w:unhideWhenUsed/>
    <w:rsid w:val="00131D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1D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</cp:revision>
  <dcterms:created xsi:type="dcterms:W3CDTF">2019-04-28T19:14:00Z</dcterms:created>
  <dcterms:modified xsi:type="dcterms:W3CDTF">2019-04-28T19:15:00Z</dcterms:modified>
</cp:coreProperties>
</file>